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1B9F" w:rsidRPr="00441DF5" w:rsidRDefault="00441DF5" w:rsidP="00441DF5">
      <w:pPr>
        <w:spacing w:after="0" w:line="240" w:lineRule="auto"/>
        <w:rPr>
          <w:sz w:val="24"/>
          <w:szCs w:val="24"/>
        </w:rPr>
      </w:pPr>
      <w:r w:rsidRPr="00441DF5">
        <w:rPr>
          <w:sz w:val="24"/>
          <w:szCs w:val="24"/>
        </w:rPr>
        <w:t>Owen Shriver &amp; Yuying Mao</w:t>
      </w:r>
    </w:p>
    <w:p w:rsidR="00441DF5" w:rsidRPr="00441DF5" w:rsidRDefault="00441DF5" w:rsidP="00441DF5">
      <w:pPr>
        <w:spacing w:after="0" w:line="240" w:lineRule="auto"/>
        <w:rPr>
          <w:sz w:val="24"/>
          <w:szCs w:val="24"/>
        </w:rPr>
      </w:pPr>
      <w:r w:rsidRPr="00441DF5">
        <w:rPr>
          <w:sz w:val="24"/>
          <w:szCs w:val="24"/>
        </w:rPr>
        <w:t>716 Computational Geometry</w:t>
      </w:r>
    </w:p>
    <w:p w:rsidR="00441DF5" w:rsidRPr="00441DF5" w:rsidRDefault="00441DF5" w:rsidP="00441DF5">
      <w:pPr>
        <w:spacing w:after="0" w:line="240" w:lineRule="auto"/>
        <w:rPr>
          <w:sz w:val="24"/>
          <w:szCs w:val="24"/>
        </w:rPr>
      </w:pPr>
      <w:r w:rsidRPr="00441DF5">
        <w:rPr>
          <w:sz w:val="24"/>
          <w:szCs w:val="24"/>
        </w:rPr>
        <w:t>Instructor: Reynold Bailey</w:t>
      </w:r>
    </w:p>
    <w:p w:rsidR="00441DF5" w:rsidRDefault="00441DF5" w:rsidP="00441DF5">
      <w:pPr>
        <w:spacing w:after="0" w:line="240" w:lineRule="auto"/>
        <w:rPr>
          <w:sz w:val="24"/>
          <w:szCs w:val="24"/>
        </w:rPr>
      </w:pPr>
      <w:r w:rsidRPr="00441DF5">
        <w:rPr>
          <w:sz w:val="24"/>
          <w:szCs w:val="24"/>
        </w:rPr>
        <w:t>October 27, 2020</w:t>
      </w:r>
      <w:bookmarkStart w:id="0" w:name="_GoBack"/>
      <w:bookmarkEnd w:id="0"/>
    </w:p>
    <w:p w:rsidR="00441DF5" w:rsidRPr="00230484" w:rsidRDefault="00441DF5" w:rsidP="00230484">
      <w:pPr>
        <w:spacing w:after="0" w:line="240" w:lineRule="auto"/>
        <w:jc w:val="center"/>
        <w:rPr>
          <w:b/>
          <w:sz w:val="24"/>
          <w:szCs w:val="24"/>
        </w:rPr>
      </w:pPr>
      <w:r w:rsidRPr="00230484">
        <w:rPr>
          <w:b/>
          <w:sz w:val="24"/>
          <w:szCs w:val="24"/>
        </w:rPr>
        <w:t>Assignment #3 Report</w:t>
      </w:r>
    </w:p>
    <w:p w:rsidR="00403A11" w:rsidRDefault="00403A11" w:rsidP="00403A11">
      <w:pPr>
        <w:spacing w:after="0" w:line="240" w:lineRule="auto"/>
        <w:ind w:firstLine="360"/>
        <w:rPr>
          <w:sz w:val="24"/>
          <w:szCs w:val="24"/>
        </w:rPr>
      </w:pPr>
      <w:r w:rsidRPr="00403A11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BFB4A2E" wp14:editId="32598A39">
                <wp:simplePos x="0" y="0"/>
                <wp:positionH relativeFrom="margin">
                  <wp:align>center</wp:align>
                </wp:positionH>
                <wp:positionV relativeFrom="paragraph">
                  <wp:posOffset>430530</wp:posOffset>
                </wp:positionV>
                <wp:extent cx="2360930" cy="1404620"/>
                <wp:effectExtent l="0" t="0" r="22860" b="14605"/>
                <wp:wrapTopAndBottom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03A11" w:rsidRDefault="00403A11" w:rsidP="00403A11">
                            <w:pPr>
                              <w:spacing w:after="0"/>
                              <w:ind w:left="1170"/>
                            </w:pPr>
                            <w:r>
                              <w:t>4</w:t>
                            </w:r>
                          </w:p>
                          <w:p w:rsidR="00403A11" w:rsidRDefault="00403A11" w:rsidP="00403A11">
                            <w:pPr>
                              <w:spacing w:after="0"/>
                              <w:ind w:left="1170"/>
                            </w:pPr>
                            <w:r>
                              <w:t>0 0 100 100</w:t>
                            </w:r>
                          </w:p>
                          <w:p w:rsidR="00403A11" w:rsidRDefault="00403A11" w:rsidP="00403A11">
                            <w:pPr>
                              <w:spacing w:after="0"/>
                              <w:ind w:left="1170"/>
                            </w:pPr>
                            <w:r>
                              <w:t>5 40 55 20</w:t>
                            </w:r>
                          </w:p>
                          <w:p w:rsidR="00403A11" w:rsidRDefault="00403A11" w:rsidP="00403A11">
                            <w:pPr>
                              <w:spacing w:after="0"/>
                              <w:ind w:left="1170"/>
                            </w:pPr>
                            <w:r>
                              <w:t>30 60 70 60</w:t>
                            </w:r>
                          </w:p>
                          <w:p w:rsidR="00403A11" w:rsidRDefault="00403A11" w:rsidP="00403A11">
                            <w:pPr>
                              <w:spacing w:after="0"/>
                              <w:ind w:left="1170"/>
                            </w:pPr>
                            <w:r>
                              <w:t>60 55 95 15</w:t>
                            </w:r>
                          </w:p>
                          <w:p w:rsidR="00403A11" w:rsidRDefault="00403A11" w:rsidP="00403A11">
                            <w:pPr>
                              <w:spacing w:after="0"/>
                              <w:ind w:left="1170"/>
                            </w:pPr>
                            <w:r>
                              <w:t>40 5 95 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BFB4A2E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0;margin-top:33.9pt;width:185.9pt;height:110.6pt;z-index:251659264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">
                <v:textbox style="mso-fit-shape-to-text:t">
                  <w:txbxContent>
                    <w:p w:rsidR="00403A11" w:rsidRDefault="00403A11" w:rsidP="00403A11">
                      <w:pPr>
                        <w:spacing w:after="0"/>
                        <w:ind w:left="1170"/>
                      </w:pPr>
                      <w:r>
                        <w:t>4</w:t>
                      </w:r>
                    </w:p>
                    <w:p w:rsidR="00403A11" w:rsidRDefault="00403A11" w:rsidP="00403A11">
                      <w:pPr>
                        <w:spacing w:after="0"/>
                        <w:ind w:left="1170"/>
                      </w:pPr>
                      <w:r>
                        <w:t>0 0 100 100</w:t>
                      </w:r>
                    </w:p>
                    <w:p w:rsidR="00403A11" w:rsidRDefault="00403A11" w:rsidP="00403A11">
                      <w:pPr>
                        <w:spacing w:after="0"/>
                        <w:ind w:left="1170"/>
                      </w:pPr>
                      <w:r>
                        <w:t>5 40 55 20</w:t>
                      </w:r>
                    </w:p>
                    <w:p w:rsidR="00403A11" w:rsidRDefault="00403A11" w:rsidP="00403A11">
                      <w:pPr>
                        <w:spacing w:after="0"/>
                        <w:ind w:left="1170"/>
                      </w:pPr>
                      <w:r>
                        <w:t>30 60 70 60</w:t>
                      </w:r>
                    </w:p>
                    <w:p w:rsidR="00403A11" w:rsidRDefault="00403A11" w:rsidP="00403A11">
                      <w:pPr>
                        <w:spacing w:after="0"/>
                        <w:ind w:left="1170"/>
                      </w:pPr>
                      <w:r>
                        <w:t>60 55 95 15</w:t>
                      </w:r>
                    </w:p>
                    <w:p w:rsidR="00403A11" w:rsidRDefault="00403A11" w:rsidP="00403A11">
                      <w:pPr>
                        <w:spacing w:after="0"/>
                        <w:ind w:left="1170"/>
                      </w:pPr>
                      <w:r>
                        <w:t>40 5 95 15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sz w:val="24"/>
          <w:szCs w:val="24"/>
        </w:rPr>
        <w:t>In this assignment, we are using the “ym9064.txt” as the input file for our program. The input file is:</w:t>
      </w:r>
    </w:p>
    <w:p w:rsidR="00210D5C" w:rsidRDefault="00210D5C" w:rsidP="00441DF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plot graph generated by our program is (Labels are manually labeled) shown in Figure 1.</w:t>
      </w:r>
    </w:p>
    <w:p w:rsidR="00210D5C" w:rsidRDefault="00210D5C" w:rsidP="00210D5C">
      <w:pPr>
        <w:spacing w:after="0"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143500" cy="3838575"/>
            <wp:effectExtent l="0" t="0" r="0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lot_withLabels.png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10" t="9188" r="7051" b="4700"/>
                    <a:stretch/>
                  </pic:blipFill>
                  <pic:spPr bwMode="auto">
                    <a:xfrm>
                      <a:off x="0" y="0"/>
                      <a:ext cx="5143500" cy="3838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10D5C" w:rsidRDefault="00210D5C" w:rsidP="00210D5C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Figure 1: (Manually Labeled) Plot Graph Generated from “ym9064.txt”</w:t>
      </w:r>
    </w:p>
    <w:p w:rsidR="00210D5C" w:rsidRDefault="00210D5C" w:rsidP="00210D5C">
      <w:pPr>
        <w:spacing w:after="0" w:line="240" w:lineRule="auto"/>
        <w:jc w:val="center"/>
        <w:rPr>
          <w:sz w:val="24"/>
          <w:szCs w:val="24"/>
        </w:rPr>
      </w:pPr>
    </w:p>
    <w:p w:rsidR="00403A11" w:rsidRPr="00210D5C" w:rsidRDefault="00403A11" w:rsidP="00441DF5">
      <w:pPr>
        <w:spacing w:after="0" w:line="240" w:lineRule="auto"/>
        <w:rPr>
          <w:color w:val="FF0000"/>
          <w:sz w:val="24"/>
          <w:szCs w:val="24"/>
        </w:rPr>
      </w:pPr>
      <w:r w:rsidRPr="00210D5C">
        <w:rPr>
          <w:color w:val="FF0000"/>
          <w:sz w:val="24"/>
          <w:szCs w:val="24"/>
        </w:rPr>
        <w:t>The matrix generated by o</w:t>
      </w:r>
      <w:r w:rsidR="00210D5C">
        <w:rPr>
          <w:color w:val="FF0000"/>
          <w:sz w:val="24"/>
          <w:szCs w:val="24"/>
        </w:rPr>
        <w:t>ur program is shown in Figure 2.</w:t>
      </w:r>
    </w:p>
    <w:p w:rsidR="00403A11" w:rsidRDefault="00403A11" w:rsidP="00441DF5">
      <w:pPr>
        <w:spacing w:after="0" w:line="240" w:lineRule="auto"/>
        <w:rPr>
          <w:sz w:val="24"/>
          <w:szCs w:val="24"/>
        </w:rPr>
      </w:pPr>
    </w:p>
    <w:p w:rsidR="00210D5C" w:rsidRDefault="00403A11" w:rsidP="00441DF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corresponding</w:t>
      </w:r>
      <w:r w:rsidR="00210D5C">
        <w:rPr>
          <w:sz w:val="24"/>
          <w:szCs w:val="24"/>
        </w:rPr>
        <w:t xml:space="preserve"> rooted directed acyclic graph looks like Figure 3.</w:t>
      </w:r>
    </w:p>
    <w:p w:rsidR="00210D5C" w:rsidRDefault="00210D5C" w:rsidP="00210D5C">
      <w:pPr>
        <w:spacing w:after="0"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>
            <wp:extent cx="5943600" cy="396494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re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0D5C" w:rsidRDefault="00210D5C" w:rsidP="00210D5C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Figure 3: Rooted Directed Acyclic Graph</w:t>
      </w:r>
    </w:p>
    <w:p w:rsidR="00403A11" w:rsidRDefault="00403A11" w:rsidP="00441DF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403A11" w:rsidRPr="00441DF5" w:rsidRDefault="00403A11" w:rsidP="00441DF5">
      <w:pPr>
        <w:spacing w:after="0" w:line="240" w:lineRule="auto"/>
        <w:rPr>
          <w:sz w:val="24"/>
          <w:szCs w:val="24"/>
        </w:rPr>
      </w:pPr>
    </w:p>
    <w:sectPr w:rsidR="00403A11" w:rsidRPr="00441D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jYyMDAwNzOzMDRR0lEKTi0uzszPAykwrAUAAH2ZKCwAAAA="/>
  </w:docVars>
  <w:rsids>
    <w:rsidRoot w:val="00441DF5"/>
    <w:rsid w:val="00210D5C"/>
    <w:rsid w:val="00230484"/>
    <w:rsid w:val="00403A11"/>
    <w:rsid w:val="00441DF5"/>
    <w:rsid w:val="00701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114C4"/>
  <w15:chartTrackingRefBased/>
  <w15:docId w15:val="{F66C1B76-8E3F-4AD0-9889-F629B8A20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441DF5"/>
  </w:style>
  <w:style w:type="character" w:customStyle="1" w:styleId="a4">
    <w:name w:val="日期 字符"/>
    <w:basedOn w:val="a0"/>
    <w:link w:val="a3"/>
    <w:uiPriority w:val="99"/>
    <w:semiHidden/>
    <w:rsid w:val="00441D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83</Words>
  <Characters>476</Characters>
  <Application>Microsoft Office Word</Application>
  <DocSecurity>0</DocSecurity>
  <Lines>3</Lines>
  <Paragraphs>1</Paragraphs>
  <ScaleCrop>false</ScaleCrop>
  <Company>HP</Company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o Yuying</dc:creator>
  <cp:keywords/>
  <dc:description/>
  <cp:lastModifiedBy>Mao Yuying</cp:lastModifiedBy>
  <cp:revision>3</cp:revision>
  <dcterms:created xsi:type="dcterms:W3CDTF">2020-10-27T00:46:00Z</dcterms:created>
  <dcterms:modified xsi:type="dcterms:W3CDTF">2020-10-27T01:02:00Z</dcterms:modified>
</cp:coreProperties>
</file>